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na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nada received a score of 9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nad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nada received a score of</w:t>
      </w:r>
      <w:r>
        <w:t xml:space="preserve"> </w:t>
      </w:r>
      <w:r>
        <w:rPr>
          <w:bCs/>
          <w:b/>
        </w:rPr>
        <w:t xml:space="preserve">92.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nada received a score of 83.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nada received a score of 8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nad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nad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nad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nad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na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na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na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na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na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nada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na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nad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nad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Cana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Cana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Cana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Cana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Cana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Cana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Cana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Cana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Cana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Cana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Cana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Cana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Cana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Cana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Cana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Cana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Cana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 1975, 1981,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 1977, 1978, 1979, 1980, 1981, 1982, 1983, 1984, 1985, 1986, 1987, 1988, 1989, 1990, 1991, 1992, 1993, 1994, 1995, 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8, 2000, 2002, 2003, 2004, 2005, 2006, 2007, 2008, 2009, 2010, 2011, 2012, 2013, 2014, 2015, 2016, 2017, 2018, 2019, 2020,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7:24Z</dcterms:created>
  <dcterms:modified xsi:type="dcterms:W3CDTF">2024-01-16T2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nada Country Report</vt:lpwstr>
  </property>
</Properties>
</file>